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8E65A" w14:textId="2FA46ECA" w:rsidR="006A4AC2" w:rsidRPr="00172CD9" w:rsidRDefault="00340DBE" w:rsidP="00340DBE">
      <w:pPr>
        <w:spacing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72CD9">
        <w:rPr>
          <w:rFonts w:ascii="Times New Roman" w:hAnsi="Times New Roman" w:cs="Times New Roman"/>
          <w:b/>
          <w:sz w:val="36"/>
          <w:szCs w:val="36"/>
        </w:rPr>
        <w:t>第</w:t>
      </w:r>
      <w:r w:rsidR="00317630" w:rsidRPr="00172CD9">
        <w:rPr>
          <w:rFonts w:ascii="Times New Roman" w:hAnsi="Times New Roman" w:cs="Times New Roman"/>
          <w:b/>
          <w:sz w:val="36"/>
          <w:szCs w:val="36"/>
        </w:rPr>
        <w:t>13</w:t>
      </w:r>
      <w:r w:rsidR="00031C14">
        <w:rPr>
          <w:rFonts w:ascii="Times New Roman" w:hAnsi="Times New Roman" w:cs="Times New Roman" w:hint="eastAsia"/>
          <w:b/>
          <w:sz w:val="36"/>
          <w:szCs w:val="36"/>
        </w:rPr>
        <w:t>3</w:t>
      </w:r>
      <w:r w:rsidRPr="00172CD9">
        <w:rPr>
          <w:rFonts w:ascii="Times New Roman" w:hAnsi="Times New Roman" w:cs="Times New Roman"/>
          <w:b/>
          <w:sz w:val="36"/>
          <w:szCs w:val="36"/>
        </w:rPr>
        <w:t>回日本森林学会大会</w:t>
      </w:r>
    </w:p>
    <w:p w14:paraId="7C59E847" w14:textId="523B0CFB" w:rsidR="00340DBE" w:rsidRPr="00172CD9" w:rsidRDefault="00340DBE" w:rsidP="00340DBE">
      <w:pPr>
        <w:spacing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72CD9">
        <w:rPr>
          <w:rFonts w:ascii="Times New Roman" w:hAnsi="Times New Roman" w:cs="Times New Roman"/>
          <w:b/>
          <w:sz w:val="36"/>
          <w:szCs w:val="36"/>
        </w:rPr>
        <w:t>企業展示申込書</w:t>
      </w:r>
    </w:p>
    <w:p w14:paraId="2030E6FA" w14:textId="77777777" w:rsidR="004E74AD" w:rsidRPr="00172CD9" w:rsidRDefault="004E74AD" w:rsidP="00FB0EED">
      <w:pPr>
        <w:rPr>
          <w:rFonts w:ascii="Times New Roman" w:hAnsi="Times New Roman" w:cs="Times New Roman"/>
        </w:rPr>
      </w:pPr>
    </w:p>
    <w:p w14:paraId="0F19CFFA" w14:textId="77777777" w:rsidR="00AA32F2" w:rsidRPr="001D0775" w:rsidRDefault="00340DBE" w:rsidP="001D0775">
      <w:pPr>
        <w:pStyle w:val="a7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72CD9">
        <w:rPr>
          <w:rFonts w:ascii="Times New Roman" w:hAnsi="Times New Roman" w:cs="Times New Roman"/>
          <w:sz w:val="24"/>
          <w:szCs w:val="24"/>
        </w:rPr>
        <w:t>申込内容（</w:t>
      </w:r>
      <w:r w:rsidR="006E0130">
        <w:rPr>
          <w:rFonts w:ascii="Times New Roman" w:hAnsi="Times New Roman" w:cs="Times New Roman" w:hint="eastAsia"/>
          <w:sz w:val="24"/>
          <w:szCs w:val="24"/>
        </w:rPr>
        <w:t>□</w:t>
      </w:r>
      <w:r w:rsidRPr="00172CD9">
        <w:rPr>
          <w:rFonts w:ascii="Times New Roman" w:hAnsi="Times New Roman" w:cs="Times New Roman"/>
          <w:sz w:val="24"/>
          <w:szCs w:val="24"/>
        </w:rPr>
        <w:t>に</w:t>
      </w:r>
      <w:r w:rsidR="004B54D9">
        <w:rPr>
          <w:rFonts w:ascii="Cambria" w:hAnsi="Cambria" w:cs="Apple Color Emoji" w:hint="eastAsia"/>
          <w:sz w:val="24"/>
          <w:szCs w:val="24"/>
        </w:rPr>
        <w:t>✓</w:t>
      </w:r>
      <w:r w:rsidRPr="00172CD9">
        <w:rPr>
          <w:rFonts w:ascii="Times New Roman" w:hAnsi="Times New Roman" w:cs="Times New Roman"/>
          <w:sz w:val="24"/>
          <w:szCs w:val="24"/>
        </w:rPr>
        <w:t>をご記入ください）</w:t>
      </w:r>
    </w:p>
    <w:p w14:paraId="6C4C6469" w14:textId="19F97053" w:rsidR="00340DBE" w:rsidRPr="00172CD9" w:rsidRDefault="00DF597F" w:rsidP="00F3120F">
      <w:pPr>
        <w:pStyle w:val="a7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</w:t>
      </w:r>
      <w:r w:rsidR="00D508D7">
        <w:rPr>
          <w:rFonts w:ascii="Times New Roman" w:hAnsi="Times New Roman" w:cs="Times New Roman" w:hint="eastAsia"/>
          <w:sz w:val="24"/>
          <w:szCs w:val="24"/>
        </w:rPr>
        <w:t>大会特設ページでの</w:t>
      </w:r>
      <w:r w:rsidR="00031C14">
        <w:rPr>
          <w:rFonts w:ascii="Times New Roman" w:hAnsi="Times New Roman" w:cs="Times New Roman" w:hint="eastAsia"/>
          <w:sz w:val="24"/>
          <w:szCs w:val="24"/>
        </w:rPr>
        <w:t>企業</w:t>
      </w:r>
      <w:r w:rsidR="00340DBE" w:rsidRPr="00172CD9">
        <w:rPr>
          <w:rFonts w:ascii="Times New Roman" w:hAnsi="Times New Roman" w:cs="Times New Roman"/>
          <w:sz w:val="24"/>
          <w:szCs w:val="24"/>
        </w:rPr>
        <w:t>展示のみ</w:t>
      </w:r>
    </w:p>
    <w:p w14:paraId="49B511FF" w14:textId="75D66068" w:rsidR="00340DBE" w:rsidRPr="00172CD9" w:rsidRDefault="00DF597F" w:rsidP="00F3120F">
      <w:pPr>
        <w:pStyle w:val="a7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</w:t>
      </w:r>
      <w:r w:rsidR="00031C14">
        <w:rPr>
          <w:rFonts w:ascii="Times New Roman" w:hAnsi="Times New Roman" w:cs="Times New Roman" w:hint="eastAsia"/>
          <w:sz w:val="24"/>
          <w:szCs w:val="24"/>
        </w:rPr>
        <w:t>各セッション間の</w:t>
      </w:r>
      <w:r w:rsidR="00340DBE" w:rsidRPr="00172CD9">
        <w:rPr>
          <w:rFonts w:ascii="Times New Roman" w:hAnsi="Times New Roman" w:cs="Times New Roman"/>
          <w:sz w:val="24"/>
          <w:szCs w:val="24"/>
        </w:rPr>
        <w:t>企業</w:t>
      </w:r>
      <w:r w:rsidR="00031C14">
        <w:rPr>
          <w:rFonts w:ascii="Times New Roman" w:hAnsi="Times New Roman" w:cs="Times New Roman" w:hint="eastAsia"/>
          <w:sz w:val="24"/>
          <w:szCs w:val="24"/>
        </w:rPr>
        <w:t>展示</w:t>
      </w:r>
      <w:r w:rsidR="00340DBE" w:rsidRPr="00172CD9">
        <w:rPr>
          <w:rFonts w:ascii="Times New Roman" w:hAnsi="Times New Roman" w:cs="Times New Roman"/>
          <w:sz w:val="24"/>
          <w:szCs w:val="24"/>
        </w:rPr>
        <w:t>のみ</w:t>
      </w:r>
    </w:p>
    <w:p w14:paraId="4280353C" w14:textId="1AC9C243" w:rsidR="00340DBE" w:rsidRPr="00172CD9" w:rsidRDefault="00DF597F" w:rsidP="00F3120F">
      <w:pPr>
        <w:pStyle w:val="a7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両方</w:t>
      </w:r>
      <w:r w:rsidR="00031C14">
        <w:rPr>
          <w:rFonts w:ascii="Times New Roman" w:hAnsi="Times New Roman" w:cs="Times New Roman" w:hint="eastAsia"/>
          <w:sz w:val="24"/>
          <w:szCs w:val="24"/>
        </w:rPr>
        <w:t>の企業展示</w:t>
      </w:r>
    </w:p>
    <w:p w14:paraId="4B871138" w14:textId="77777777" w:rsidR="00340DBE" w:rsidRPr="00172CD9" w:rsidRDefault="00340DBE" w:rsidP="00340DBE">
      <w:pPr>
        <w:pStyle w:val="a7"/>
        <w:ind w:leftChars="0"/>
        <w:rPr>
          <w:rFonts w:ascii="Times New Roman" w:hAnsi="Times New Roman" w:cs="Times New Roman"/>
          <w:sz w:val="24"/>
          <w:szCs w:val="24"/>
        </w:rPr>
      </w:pPr>
    </w:p>
    <w:p w14:paraId="17AC63B1" w14:textId="77777777" w:rsidR="00950186" w:rsidRPr="009125FE" w:rsidRDefault="00340DBE" w:rsidP="009125FE">
      <w:pPr>
        <w:pStyle w:val="a7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72CD9">
        <w:rPr>
          <w:rFonts w:ascii="Times New Roman" w:hAnsi="Times New Roman" w:cs="Times New Roman"/>
          <w:sz w:val="24"/>
          <w:szCs w:val="24"/>
        </w:rPr>
        <w:t>会社名、担当者氏名、連絡先</w:t>
      </w:r>
    </w:p>
    <w:tbl>
      <w:tblPr>
        <w:tblStyle w:val="af7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4"/>
        <w:gridCol w:w="7284"/>
      </w:tblGrid>
      <w:tr w:rsidR="00890CAE" w14:paraId="4235B73E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4B7948AE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会社名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06E60AB7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220FA064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21C3982C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担当者氏名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190DF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105BB316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4C88ECF3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連絡先</w:t>
            </w:r>
          </w:p>
        </w:tc>
        <w:tc>
          <w:tcPr>
            <w:tcW w:w="7478" w:type="dxa"/>
            <w:tcBorders>
              <w:top w:val="single" w:sz="4" w:space="0" w:color="auto"/>
            </w:tcBorders>
            <w:vAlign w:val="center"/>
          </w:tcPr>
          <w:p w14:paraId="3BF71133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40074952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28F21980" w14:textId="77777777" w:rsidR="00890CAE" w:rsidRDefault="00890CAE" w:rsidP="00243175">
            <w:pPr>
              <w:pStyle w:val="a7"/>
              <w:ind w:leftChars="0" w:left="0"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住所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6AC91A6A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2378DE60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7294AF85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電話番号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1E6E43" w14:textId="77777777" w:rsidR="00890CAE" w:rsidRDefault="00890CAE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442" w14:paraId="2698F9EE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6EF7E123" w14:textId="77777777" w:rsidR="009C0442" w:rsidRDefault="009C0442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mail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4FADE" w14:textId="77777777" w:rsidR="009C0442" w:rsidRDefault="009C0442" w:rsidP="0024317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B8ECC9" w14:textId="77777777" w:rsidR="00AD64BF" w:rsidRPr="00156700" w:rsidRDefault="00AD64BF" w:rsidP="00156700">
      <w:pPr>
        <w:rPr>
          <w:rFonts w:ascii="Times New Roman" w:hAnsi="Times New Roman" w:cs="Times New Roman"/>
          <w:sz w:val="24"/>
          <w:szCs w:val="24"/>
        </w:rPr>
      </w:pPr>
    </w:p>
    <w:p w14:paraId="3260C63E" w14:textId="36849EC7" w:rsidR="00B124B2" w:rsidRPr="007F3733" w:rsidRDefault="00031C14" w:rsidP="009125FE">
      <w:pPr>
        <w:pStyle w:val="a7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031C14">
        <w:rPr>
          <w:rFonts w:ascii="Times New Roman" w:hAnsi="Times New Roman" w:cs="Times New Roman" w:hint="eastAsia"/>
          <w:sz w:val="24"/>
          <w:szCs w:val="24"/>
        </w:rPr>
        <w:t>バナーによる企業展示</w:t>
      </w:r>
      <w:r w:rsidR="00AD64BF" w:rsidRPr="007F3733">
        <w:rPr>
          <w:rFonts w:ascii="Times New Roman" w:hAnsi="Times New Roman" w:cs="Times New Roman"/>
          <w:sz w:val="24"/>
          <w:szCs w:val="24"/>
        </w:rPr>
        <w:t>に関するご要望について、以下にご記入ください。</w:t>
      </w:r>
    </w:p>
    <w:tbl>
      <w:tblPr>
        <w:tblStyle w:val="af7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7011"/>
      </w:tblGrid>
      <w:tr w:rsidR="00B124B2" w:rsidRPr="00EE7224" w14:paraId="3DD952F0" w14:textId="77777777" w:rsidTr="00031C14">
        <w:trPr>
          <w:trHeight w:val="624"/>
        </w:trPr>
        <w:tc>
          <w:tcPr>
            <w:tcW w:w="1820" w:type="dxa"/>
            <w:vAlign w:val="center"/>
          </w:tcPr>
          <w:p w14:paraId="45A20F97" w14:textId="77777777" w:rsidR="00B124B2" w:rsidRPr="007F3733" w:rsidRDefault="007F3733" w:rsidP="001819FB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企業</w:t>
            </w:r>
            <w:r w:rsidRPr="007F3733">
              <w:rPr>
                <w:rFonts w:ascii="Times New Roman" w:hAnsi="Times New Roman" w:cs="Times New Roman" w:hint="eastAsia"/>
                <w:sz w:val="24"/>
                <w:szCs w:val="24"/>
              </w:rPr>
              <w:t>名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753CF03D" w14:textId="77777777" w:rsidR="00B124B2" w:rsidRPr="00EE7224" w:rsidRDefault="00B124B2" w:rsidP="001819FB">
            <w:pPr>
              <w:pStyle w:val="a7"/>
              <w:ind w:leftChars="0" w:left="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</w:tr>
      <w:tr w:rsidR="00B124B2" w:rsidRPr="00EE7224" w14:paraId="7B519590" w14:textId="77777777" w:rsidTr="00031C14">
        <w:trPr>
          <w:trHeight w:val="624"/>
        </w:trPr>
        <w:tc>
          <w:tcPr>
            <w:tcW w:w="1820" w:type="dxa"/>
            <w:vAlign w:val="center"/>
          </w:tcPr>
          <w:p w14:paraId="554FA7EA" w14:textId="1F1D1885" w:rsidR="00B124B2" w:rsidRPr="007F3733" w:rsidRDefault="00031C14" w:rsidP="001819FB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バナーサイズ</w:t>
            </w:r>
          </w:p>
        </w:tc>
        <w:tc>
          <w:tcPr>
            <w:tcW w:w="71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996F8" w14:textId="77777777" w:rsidR="00B124B2" w:rsidRPr="007F3733" w:rsidRDefault="00B124B2" w:rsidP="001819FB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4B2" w:rsidRPr="00EE7224" w14:paraId="06A7DC28" w14:textId="77777777" w:rsidTr="00031C14">
        <w:trPr>
          <w:trHeight w:val="624"/>
        </w:trPr>
        <w:tc>
          <w:tcPr>
            <w:tcW w:w="1820" w:type="dxa"/>
            <w:vAlign w:val="center"/>
          </w:tcPr>
          <w:p w14:paraId="03E39DB1" w14:textId="77777777" w:rsidR="00B124B2" w:rsidRPr="00EE7224" w:rsidRDefault="007F3733" w:rsidP="001819FB">
            <w:pPr>
              <w:pStyle w:val="a7"/>
              <w:ind w:leftChars="0" w:left="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7F3733">
              <w:rPr>
                <w:rFonts w:ascii="Times New Roman" w:hAnsi="Times New Roman" w:cs="Times New Roman" w:hint="eastAsia"/>
                <w:sz w:val="24"/>
                <w:szCs w:val="24"/>
              </w:rPr>
              <w:t>URL</w:t>
            </w:r>
          </w:p>
        </w:tc>
        <w:tc>
          <w:tcPr>
            <w:tcW w:w="71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543D3" w14:textId="77777777" w:rsidR="00B124B2" w:rsidRPr="00EE7224" w:rsidRDefault="007F3733" w:rsidP="001819FB">
            <w:pPr>
              <w:pStyle w:val="a7"/>
              <w:ind w:leftChars="0" w:left="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7F3733">
              <w:rPr>
                <w:rFonts w:ascii="Times New Roman" w:hAnsi="Times New Roman" w:cs="Times New Roman" w:hint="eastAsia"/>
                <w:sz w:val="24"/>
                <w:szCs w:val="24"/>
              </w:rPr>
              <w:t>（　有　　無　）</w:t>
            </w:r>
          </w:p>
        </w:tc>
      </w:tr>
    </w:tbl>
    <w:p w14:paraId="70B5B096" w14:textId="77777777" w:rsidR="00AC46F7" w:rsidRPr="007F032B" w:rsidRDefault="00AC46F7" w:rsidP="0030640F">
      <w:pPr>
        <w:spacing w:line="0" w:lineRule="atLeast"/>
        <w:rPr>
          <w:rFonts w:ascii="Times New Roman" w:hAnsi="Times New Roman" w:cs="Times New Roman"/>
          <w:color w:val="000000" w:themeColor="text1"/>
          <w:szCs w:val="21"/>
        </w:rPr>
      </w:pPr>
    </w:p>
    <w:p w14:paraId="05446454" w14:textId="09810C81" w:rsidR="005D7AD0" w:rsidRPr="007D5447" w:rsidRDefault="00031C14" w:rsidP="007D5447">
      <w:pPr>
        <w:pStyle w:val="a7"/>
        <w:numPr>
          <w:ilvl w:val="0"/>
          <w:numId w:val="2"/>
        </w:numPr>
        <w:spacing w:line="0" w:lineRule="atLeast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各セッション間での企業展示表示</w:t>
      </w:r>
    </w:p>
    <w:tbl>
      <w:tblPr>
        <w:tblStyle w:val="af7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5"/>
        <w:gridCol w:w="7293"/>
      </w:tblGrid>
      <w:tr w:rsidR="007D5447" w:rsidRPr="007D5447" w14:paraId="70CA939F" w14:textId="77777777" w:rsidTr="00152EB5">
        <w:trPr>
          <w:trHeight w:val="624"/>
        </w:trPr>
        <w:tc>
          <w:tcPr>
            <w:tcW w:w="1536" w:type="dxa"/>
            <w:vAlign w:val="center"/>
          </w:tcPr>
          <w:p w14:paraId="2BC9AB7B" w14:textId="0FBF1936" w:rsidR="007D5447" w:rsidRDefault="00031C14" w:rsidP="00152EB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展示の方法</w:t>
            </w:r>
          </w:p>
        </w:tc>
        <w:tc>
          <w:tcPr>
            <w:tcW w:w="7478" w:type="dxa"/>
            <w:vAlign w:val="center"/>
          </w:tcPr>
          <w:p w14:paraId="67B328AE" w14:textId="77777777" w:rsidR="006063C1" w:rsidRDefault="00031C14" w:rsidP="00152EB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</w:t>
            </w:r>
            <w:r w:rsidR="007D544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）静止画：およその枚数　　枚</w:t>
            </w:r>
          </w:p>
          <w:p w14:paraId="72C453AA" w14:textId="64C8179B" w:rsidR="00031C14" w:rsidRDefault="00031C14" w:rsidP="00152EB5">
            <w:pPr>
              <w:pStyle w:val="a7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　）動画：およその時間　　　分</w:t>
            </w:r>
          </w:p>
        </w:tc>
      </w:tr>
    </w:tbl>
    <w:p w14:paraId="268E2623" w14:textId="77777777" w:rsidR="00254BA4" w:rsidRDefault="00254BA4" w:rsidP="00254BA4">
      <w:pPr>
        <w:spacing w:line="0" w:lineRule="atLeast"/>
        <w:rPr>
          <w:rFonts w:ascii="Times New Roman" w:hAnsi="Times New Roman" w:cs="Times New Roman"/>
        </w:rPr>
      </w:pPr>
    </w:p>
    <w:p w14:paraId="3659CB6E" w14:textId="77777777" w:rsidR="00C06F4A" w:rsidRDefault="00C06F4A" w:rsidP="00254BA4">
      <w:pPr>
        <w:spacing w:line="0" w:lineRule="atLeast"/>
        <w:rPr>
          <w:rFonts w:ascii="Times New Roman" w:hAnsi="Times New Roman" w:cs="Times New Roman"/>
        </w:rPr>
      </w:pPr>
    </w:p>
    <w:p w14:paraId="2DDE1613" w14:textId="5E016583" w:rsidR="001463A5" w:rsidRPr="001463A5" w:rsidRDefault="00DD2F1B" w:rsidP="001463A5">
      <w:pPr>
        <w:ind w:firstLine="8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申込期限</w:t>
      </w:r>
      <w:r w:rsidRPr="001463A5">
        <w:rPr>
          <w:rFonts w:ascii="Times New Roman" w:hAnsi="Times New Roman" w:cs="Times New Roman" w:hint="eastAsia"/>
          <w:sz w:val="24"/>
          <w:szCs w:val="24"/>
        </w:rPr>
        <w:t>：</w:t>
      </w:r>
      <w:r w:rsidR="001463A5" w:rsidRPr="001463A5">
        <w:rPr>
          <w:rFonts w:ascii="Times New Roman" w:hAnsi="Times New Roman" w:cs="Times New Roman" w:hint="eastAsia"/>
          <w:sz w:val="24"/>
          <w:szCs w:val="24"/>
        </w:rPr>
        <w:t>オンライン</w:t>
      </w:r>
      <w:r w:rsidR="001463A5" w:rsidRPr="001463A5">
        <w:rPr>
          <w:rFonts w:ascii="Times New Roman" w:hAnsi="Times New Roman" w:cs="Times New Roman"/>
          <w:sz w:val="24"/>
          <w:szCs w:val="24"/>
        </w:rPr>
        <w:t>企業展示</w:t>
      </w:r>
      <w:r w:rsidR="001463A5" w:rsidRPr="001463A5">
        <w:rPr>
          <w:rFonts w:ascii="Times New Roman" w:hAnsi="Times New Roman" w:cs="Times New Roman" w:hint="eastAsia"/>
          <w:sz w:val="24"/>
          <w:szCs w:val="24"/>
        </w:rPr>
        <w:t xml:space="preserve">：　</w:t>
      </w:r>
      <w:r w:rsidR="001463A5" w:rsidRPr="001463A5">
        <w:rPr>
          <w:rFonts w:ascii="Times New Roman" w:hAnsi="Times New Roman" w:cs="Times New Roman"/>
          <w:sz w:val="24"/>
          <w:szCs w:val="24"/>
        </w:rPr>
        <w:t>202</w:t>
      </w:r>
      <w:r w:rsidR="00031C14">
        <w:rPr>
          <w:rFonts w:ascii="Times New Roman" w:hAnsi="Times New Roman" w:cs="Times New Roman" w:hint="eastAsia"/>
          <w:sz w:val="24"/>
          <w:szCs w:val="24"/>
        </w:rPr>
        <w:t>2</w:t>
      </w:r>
      <w:r w:rsidR="001463A5" w:rsidRPr="001463A5">
        <w:rPr>
          <w:rFonts w:ascii="Times New Roman" w:hAnsi="Times New Roman" w:cs="Times New Roman"/>
          <w:sz w:val="24"/>
          <w:szCs w:val="24"/>
        </w:rPr>
        <w:t>年</w:t>
      </w:r>
      <w:r w:rsidR="001463A5" w:rsidRPr="001463A5">
        <w:rPr>
          <w:rFonts w:ascii="Times New Roman" w:hAnsi="Times New Roman" w:cs="Times New Roman" w:hint="eastAsia"/>
          <w:sz w:val="24"/>
          <w:szCs w:val="24"/>
        </w:rPr>
        <w:t>2</w:t>
      </w:r>
      <w:r w:rsidR="001463A5" w:rsidRPr="001463A5">
        <w:rPr>
          <w:rFonts w:ascii="Times New Roman" w:hAnsi="Times New Roman" w:cs="Times New Roman"/>
          <w:sz w:val="24"/>
          <w:szCs w:val="24"/>
        </w:rPr>
        <w:t>月</w:t>
      </w:r>
      <w:r w:rsidR="00031C14">
        <w:rPr>
          <w:rFonts w:ascii="Times New Roman" w:hAnsi="Times New Roman" w:cs="Times New Roman" w:hint="eastAsia"/>
          <w:sz w:val="24"/>
          <w:szCs w:val="24"/>
        </w:rPr>
        <w:t>28</w:t>
      </w:r>
      <w:r w:rsidR="001463A5" w:rsidRPr="001463A5">
        <w:rPr>
          <w:rFonts w:ascii="Times New Roman" w:hAnsi="Times New Roman" w:cs="Times New Roman"/>
          <w:sz w:val="24"/>
          <w:szCs w:val="24"/>
        </w:rPr>
        <w:t>日（</w:t>
      </w:r>
      <w:r w:rsidR="00031C14">
        <w:rPr>
          <w:rFonts w:ascii="Times New Roman" w:hAnsi="Times New Roman" w:cs="Times New Roman" w:hint="eastAsia"/>
          <w:sz w:val="24"/>
          <w:szCs w:val="24"/>
        </w:rPr>
        <w:t>月</w:t>
      </w:r>
      <w:r w:rsidR="001463A5" w:rsidRPr="001463A5">
        <w:rPr>
          <w:rFonts w:ascii="Times New Roman" w:hAnsi="Times New Roman" w:cs="Times New Roman"/>
          <w:sz w:val="24"/>
          <w:szCs w:val="24"/>
        </w:rPr>
        <w:t>）</w:t>
      </w:r>
    </w:p>
    <w:p w14:paraId="3C01ABF2" w14:textId="76A0436E" w:rsidR="001463A5" w:rsidRPr="001463A5" w:rsidRDefault="001463A5" w:rsidP="001463A5">
      <w:pPr>
        <w:rPr>
          <w:rFonts w:ascii="Times New Roman" w:hAnsi="Times New Roman" w:cs="Times New Roman"/>
          <w:sz w:val="24"/>
          <w:szCs w:val="24"/>
        </w:rPr>
      </w:pPr>
      <w:r w:rsidRPr="001463A5">
        <w:rPr>
          <w:rFonts w:ascii="Times New Roman" w:hAnsi="Times New Roman" w:cs="Times New Roman" w:hint="eastAsia"/>
          <w:sz w:val="24"/>
          <w:szCs w:val="24"/>
        </w:rPr>
        <w:t xml:space="preserve">　　　　</w:t>
      </w:r>
      <w:r>
        <w:rPr>
          <w:rFonts w:ascii="Times New Roman" w:hAnsi="Times New Roman" w:cs="Times New Roman" w:hint="eastAsia"/>
          <w:sz w:val="24"/>
          <w:szCs w:val="24"/>
        </w:rPr>
        <w:t xml:space="preserve">　　　</w:t>
      </w:r>
    </w:p>
    <w:p w14:paraId="395B18BB" w14:textId="77777777" w:rsidR="00031C14" w:rsidRPr="00031C14" w:rsidRDefault="00E807B1" w:rsidP="00031C14">
      <w:pPr>
        <w:spacing w:line="0" w:lineRule="atLeast"/>
        <w:ind w:firstLine="8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申込先</w:t>
      </w:r>
      <w:r w:rsidR="006D1F23" w:rsidRPr="00254BA4">
        <w:rPr>
          <w:rFonts w:ascii="Times New Roman" w:hAnsi="Times New Roman" w:cs="Times New Roman" w:hint="eastAsia"/>
          <w:sz w:val="24"/>
          <w:szCs w:val="24"/>
        </w:rPr>
        <w:t>：</w:t>
      </w:r>
      <w:r w:rsidR="00031C14" w:rsidRPr="00031C14">
        <w:rPr>
          <w:rFonts w:ascii="Times New Roman" w:hAnsi="Times New Roman" w:cs="Times New Roman" w:hint="eastAsia"/>
          <w:sz w:val="24"/>
          <w:szCs w:val="24"/>
        </w:rPr>
        <w:t>〒</w:t>
      </w:r>
      <w:r w:rsidR="00031C14" w:rsidRPr="00031C14">
        <w:rPr>
          <w:rFonts w:ascii="Times New Roman" w:hAnsi="Times New Roman" w:cs="Times New Roman" w:hint="eastAsia"/>
          <w:sz w:val="24"/>
          <w:szCs w:val="24"/>
        </w:rPr>
        <w:t>020-8550</w:t>
      </w:r>
      <w:r w:rsidR="00031C14" w:rsidRPr="00031C14">
        <w:rPr>
          <w:rFonts w:ascii="Times New Roman" w:hAnsi="Times New Roman" w:cs="Times New Roman" w:hint="eastAsia"/>
          <w:sz w:val="24"/>
          <w:szCs w:val="24"/>
        </w:rPr>
        <w:t xml:space="preserve">　盛岡市上田</w:t>
      </w:r>
      <w:r w:rsidR="00031C14" w:rsidRPr="00031C14">
        <w:rPr>
          <w:rFonts w:ascii="Times New Roman" w:hAnsi="Times New Roman" w:cs="Times New Roman" w:hint="eastAsia"/>
          <w:sz w:val="24"/>
          <w:szCs w:val="24"/>
        </w:rPr>
        <w:t>3-18-8</w:t>
      </w:r>
      <w:r w:rsidR="00031C14" w:rsidRPr="00031C14">
        <w:rPr>
          <w:rFonts w:ascii="Times New Roman" w:hAnsi="Times New Roman" w:cs="Times New Roman" w:hint="eastAsia"/>
          <w:sz w:val="24"/>
          <w:szCs w:val="24"/>
        </w:rPr>
        <w:t xml:space="preserve">　岩手大学農学部内</w:t>
      </w:r>
    </w:p>
    <w:p w14:paraId="63F74A0D" w14:textId="77777777" w:rsidR="00031C14" w:rsidRDefault="00031C14" w:rsidP="00031C14">
      <w:pPr>
        <w:spacing w:line="0" w:lineRule="atLeast"/>
        <w:ind w:firstLineChars="800" w:firstLine="1920"/>
        <w:rPr>
          <w:rFonts w:ascii="Times New Roman" w:hAnsi="Times New Roman" w:cs="Times New Roman"/>
          <w:sz w:val="24"/>
          <w:szCs w:val="24"/>
        </w:rPr>
      </w:pPr>
      <w:r w:rsidRPr="00031C14">
        <w:rPr>
          <w:rFonts w:ascii="Times New Roman" w:hAnsi="Times New Roman" w:cs="Times New Roman" w:hint="eastAsia"/>
          <w:sz w:val="24"/>
          <w:szCs w:val="24"/>
        </w:rPr>
        <w:t>第</w:t>
      </w:r>
      <w:r w:rsidRPr="00031C14">
        <w:rPr>
          <w:rFonts w:ascii="Times New Roman" w:hAnsi="Times New Roman" w:cs="Times New Roman" w:hint="eastAsia"/>
          <w:sz w:val="24"/>
          <w:szCs w:val="24"/>
        </w:rPr>
        <w:t>133</w:t>
      </w:r>
      <w:r w:rsidRPr="00031C14">
        <w:rPr>
          <w:rFonts w:ascii="Times New Roman" w:hAnsi="Times New Roman" w:cs="Times New Roman" w:hint="eastAsia"/>
          <w:sz w:val="24"/>
          <w:szCs w:val="24"/>
        </w:rPr>
        <w:t xml:space="preserve">回日本森林学会大会運営委員会　</w:t>
      </w:r>
    </w:p>
    <w:p w14:paraId="76D0844A" w14:textId="3E51D222" w:rsidR="00031C14" w:rsidRPr="00031C14" w:rsidRDefault="00031C14" w:rsidP="00031C14">
      <w:pPr>
        <w:spacing w:line="0" w:lineRule="atLeast"/>
        <w:ind w:firstLineChars="800" w:firstLine="1920"/>
        <w:rPr>
          <w:rFonts w:ascii="Times New Roman" w:hAnsi="Times New Roman" w:cs="Times New Roman"/>
          <w:sz w:val="24"/>
          <w:szCs w:val="24"/>
        </w:rPr>
      </w:pPr>
      <w:r w:rsidRPr="00031C14">
        <w:rPr>
          <w:rFonts w:ascii="Times New Roman" w:hAnsi="Times New Roman" w:cs="Times New Roman" w:hint="eastAsia"/>
          <w:sz w:val="24"/>
          <w:szCs w:val="24"/>
        </w:rPr>
        <w:t>企業展示・広告担当</w:t>
      </w:r>
      <w:r w:rsidRPr="00031C1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31C14">
        <w:rPr>
          <w:rFonts w:ascii="Times New Roman" w:hAnsi="Times New Roman" w:cs="Times New Roman" w:hint="eastAsia"/>
          <w:sz w:val="24"/>
          <w:szCs w:val="24"/>
        </w:rPr>
        <w:t>齋藤仁志　山崎遥　滝沢裕子</w:t>
      </w:r>
    </w:p>
    <w:p w14:paraId="15D01256" w14:textId="3870113B" w:rsidR="00E04DAA" w:rsidRDefault="00031C14" w:rsidP="00031C14">
      <w:pPr>
        <w:spacing w:line="0" w:lineRule="atLeast"/>
        <w:ind w:firstLineChars="800" w:firstLine="1920"/>
        <w:rPr>
          <w:rFonts w:ascii="Times New Roman" w:hAnsi="Times New Roman" w:cs="Times New Roman"/>
          <w:sz w:val="24"/>
          <w:szCs w:val="24"/>
        </w:rPr>
      </w:pPr>
      <w:r w:rsidRPr="00031C14">
        <w:rPr>
          <w:rFonts w:ascii="Times New Roman" w:hAnsi="Times New Roman" w:cs="Times New Roman" w:hint="eastAsia"/>
          <w:sz w:val="24"/>
          <w:szCs w:val="24"/>
        </w:rPr>
        <w:t>E-mail</w:t>
      </w:r>
      <w:r w:rsidRPr="00031C14">
        <w:rPr>
          <w:rFonts w:ascii="Times New Roman" w:hAnsi="Times New Roman" w:cs="Times New Roman" w:hint="eastAsia"/>
          <w:sz w:val="24"/>
          <w:szCs w:val="24"/>
        </w:rPr>
        <w:t>：</w:t>
      </w:r>
      <w:r w:rsidRPr="00031C14">
        <w:rPr>
          <w:rFonts w:ascii="Times New Roman" w:hAnsi="Times New Roman" w:cs="Times New Roman" w:hint="eastAsia"/>
          <w:sz w:val="24"/>
          <w:szCs w:val="24"/>
        </w:rPr>
        <w:t>jfsm133.kigyou@gmail.com</w:t>
      </w:r>
    </w:p>
    <w:sectPr w:rsidR="00E04DAA" w:rsidSect="00E617FB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0E84C" w14:textId="77777777" w:rsidR="00566A25" w:rsidRDefault="00566A25" w:rsidP="00D3551D">
      <w:r>
        <w:separator/>
      </w:r>
    </w:p>
  </w:endnote>
  <w:endnote w:type="continuationSeparator" w:id="0">
    <w:p w14:paraId="19F1B682" w14:textId="77777777" w:rsidR="00566A25" w:rsidRDefault="00566A25" w:rsidP="00D35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D4DA0" w14:textId="77777777" w:rsidR="00566A25" w:rsidRDefault="00566A25" w:rsidP="00D3551D">
      <w:r>
        <w:separator/>
      </w:r>
    </w:p>
  </w:footnote>
  <w:footnote w:type="continuationSeparator" w:id="0">
    <w:p w14:paraId="3B38A4BB" w14:textId="77777777" w:rsidR="00566A25" w:rsidRDefault="00566A25" w:rsidP="00D35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01DD0"/>
    <w:multiLevelType w:val="hybridMultilevel"/>
    <w:tmpl w:val="BFBAE45C"/>
    <w:lvl w:ilvl="0" w:tplc="1F7A0738">
      <w:start w:val="1"/>
      <w:numFmt w:val="decimal"/>
      <w:lvlText w:val="%1."/>
      <w:lvlJc w:val="left"/>
      <w:pPr>
        <w:ind w:left="840" w:hanging="420"/>
      </w:pPr>
      <w:rPr>
        <w:b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406E7ADA"/>
    <w:multiLevelType w:val="hybridMultilevel"/>
    <w:tmpl w:val="6F74407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rWwtDAxNbIwtjBV0lEKTi0uzszPAykwqgUANAaU3ywAAAA="/>
  </w:docVars>
  <w:rsids>
    <w:rsidRoot w:val="00E617FB"/>
    <w:rsid w:val="00000A25"/>
    <w:rsid w:val="0000111E"/>
    <w:rsid w:val="000011D1"/>
    <w:rsid w:val="00003934"/>
    <w:rsid w:val="00005A6B"/>
    <w:rsid w:val="00011602"/>
    <w:rsid w:val="000118A6"/>
    <w:rsid w:val="0001228A"/>
    <w:rsid w:val="0001257C"/>
    <w:rsid w:val="000263CC"/>
    <w:rsid w:val="00026CD5"/>
    <w:rsid w:val="00027B68"/>
    <w:rsid w:val="00031C14"/>
    <w:rsid w:val="00033B64"/>
    <w:rsid w:val="00040591"/>
    <w:rsid w:val="000405C2"/>
    <w:rsid w:val="0005283A"/>
    <w:rsid w:val="000626FA"/>
    <w:rsid w:val="00062909"/>
    <w:rsid w:val="00062C0D"/>
    <w:rsid w:val="00070599"/>
    <w:rsid w:val="00071674"/>
    <w:rsid w:val="00083B17"/>
    <w:rsid w:val="00087ABC"/>
    <w:rsid w:val="00092FB6"/>
    <w:rsid w:val="000951F8"/>
    <w:rsid w:val="000A7C03"/>
    <w:rsid w:val="000B0603"/>
    <w:rsid w:val="000B1BB0"/>
    <w:rsid w:val="000B1FE7"/>
    <w:rsid w:val="000B5285"/>
    <w:rsid w:val="000B561C"/>
    <w:rsid w:val="000C608A"/>
    <w:rsid w:val="000D06DB"/>
    <w:rsid w:val="000D09FC"/>
    <w:rsid w:val="000D5933"/>
    <w:rsid w:val="000E4225"/>
    <w:rsid w:val="00101C0D"/>
    <w:rsid w:val="001020D7"/>
    <w:rsid w:val="001128C5"/>
    <w:rsid w:val="00113559"/>
    <w:rsid w:val="00117931"/>
    <w:rsid w:val="00117B7A"/>
    <w:rsid w:val="0012398C"/>
    <w:rsid w:val="0012496C"/>
    <w:rsid w:val="0012787D"/>
    <w:rsid w:val="00127BCF"/>
    <w:rsid w:val="00131CE9"/>
    <w:rsid w:val="00136DA7"/>
    <w:rsid w:val="00141EE3"/>
    <w:rsid w:val="00142492"/>
    <w:rsid w:val="001463A5"/>
    <w:rsid w:val="00151EBD"/>
    <w:rsid w:val="00155C37"/>
    <w:rsid w:val="00156700"/>
    <w:rsid w:val="00172CD9"/>
    <w:rsid w:val="00180C05"/>
    <w:rsid w:val="001819FB"/>
    <w:rsid w:val="001854FD"/>
    <w:rsid w:val="001976BE"/>
    <w:rsid w:val="001A02C4"/>
    <w:rsid w:val="001A42C6"/>
    <w:rsid w:val="001A681F"/>
    <w:rsid w:val="001B1B5E"/>
    <w:rsid w:val="001B4ABC"/>
    <w:rsid w:val="001C09DC"/>
    <w:rsid w:val="001C1197"/>
    <w:rsid w:val="001C1E9C"/>
    <w:rsid w:val="001C5698"/>
    <w:rsid w:val="001C68C1"/>
    <w:rsid w:val="001D0775"/>
    <w:rsid w:val="001D1B5A"/>
    <w:rsid w:val="001D2B92"/>
    <w:rsid w:val="001D3659"/>
    <w:rsid w:val="001E0EBC"/>
    <w:rsid w:val="001E1AF7"/>
    <w:rsid w:val="001E2A6A"/>
    <w:rsid w:val="001E69BF"/>
    <w:rsid w:val="001F11E9"/>
    <w:rsid w:val="001F4658"/>
    <w:rsid w:val="001F77EB"/>
    <w:rsid w:val="0020080A"/>
    <w:rsid w:val="00206E95"/>
    <w:rsid w:val="0022650E"/>
    <w:rsid w:val="002266D0"/>
    <w:rsid w:val="00232E3C"/>
    <w:rsid w:val="00232E6D"/>
    <w:rsid w:val="0023442C"/>
    <w:rsid w:val="002366CA"/>
    <w:rsid w:val="002401F1"/>
    <w:rsid w:val="00240595"/>
    <w:rsid w:val="00243175"/>
    <w:rsid w:val="0024666B"/>
    <w:rsid w:val="002507B8"/>
    <w:rsid w:val="00254BA4"/>
    <w:rsid w:val="00262749"/>
    <w:rsid w:val="00262B9F"/>
    <w:rsid w:val="00264143"/>
    <w:rsid w:val="002656D9"/>
    <w:rsid w:val="00266BCC"/>
    <w:rsid w:val="002740FC"/>
    <w:rsid w:val="002760F1"/>
    <w:rsid w:val="0028560C"/>
    <w:rsid w:val="00287CB1"/>
    <w:rsid w:val="002952D9"/>
    <w:rsid w:val="002A05F9"/>
    <w:rsid w:val="002A352A"/>
    <w:rsid w:val="002A495B"/>
    <w:rsid w:val="002B0398"/>
    <w:rsid w:val="002B1BB5"/>
    <w:rsid w:val="002B2A45"/>
    <w:rsid w:val="002B50EB"/>
    <w:rsid w:val="002B7BC6"/>
    <w:rsid w:val="002D0DAF"/>
    <w:rsid w:val="002D1B07"/>
    <w:rsid w:val="002D1E58"/>
    <w:rsid w:val="002D3630"/>
    <w:rsid w:val="002D4CF8"/>
    <w:rsid w:val="002D7A4A"/>
    <w:rsid w:val="002E013A"/>
    <w:rsid w:val="002E5CA3"/>
    <w:rsid w:val="002F43BA"/>
    <w:rsid w:val="002F4ECB"/>
    <w:rsid w:val="002F64D8"/>
    <w:rsid w:val="00301CA6"/>
    <w:rsid w:val="003051D2"/>
    <w:rsid w:val="0030640F"/>
    <w:rsid w:val="003106BC"/>
    <w:rsid w:val="00317630"/>
    <w:rsid w:val="00317F43"/>
    <w:rsid w:val="0032568C"/>
    <w:rsid w:val="00331F9A"/>
    <w:rsid w:val="003326D2"/>
    <w:rsid w:val="0033296A"/>
    <w:rsid w:val="00334DA7"/>
    <w:rsid w:val="00340CF0"/>
    <w:rsid w:val="00340DBE"/>
    <w:rsid w:val="00341814"/>
    <w:rsid w:val="00343559"/>
    <w:rsid w:val="00343A80"/>
    <w:rsid w:val="0034629C"/>
    <w:rsid w:val="00353D9A"/>
    <w:rsid w:val="00355F55"/>
    <w:rsid w:val="00361223"/>
    <w:rsid w:val="0036296C"/>
    <w:rsid w:val="0036520F"/>
    <w:rsid w:val="00372764"/>
    <w:rsid w:val="003768FF"/>
    <w:rsid w:val="00377CA8"/>
    <w:rsid w:val="00386F28"/>
    <w:rsid w:val="00391242"/>
    <w:rsid w:val="0039146E"/>
    <w:rsid w:val="00393F25"/>
    <w:rsid w:val="003A0900"/>
    <w:rsid w:val="003A6B10"/>
    <w:rsid w:val="003A762D"/>
    <w:rsid w:val="003C614E"/>
    <w:rsid w:val="003C6410"/>
    <w:rsid w:val="003C6716"/>
    <w:rsid w:val="003C7BDE"/>
    <w:rsid w:val="003E1B8A"/>
    <w:rsid w:val="003E3DCB"/>
    <w:rsid w:val="003F529E"/>
    <w:rsid w:val="003F6E5A"/>
    <w:rsid w:val="003F7153"/>
    <w:rsid w:val="003F7662"/>
    <w:rsid w:val="003F7E03"/>
    <w:rsid w:val="00406A71"/>
    <w:rsid w:val="0041534A"/>
    <w:rsid w:val="00416E9F"/>
    <w:rsid w:val="00420520"/>
    <w:rsid w:val="00422FA2"/>
    <w:rsid w:val="00426F0E"/>
    <w:rsid w:val="004307E0"/>
    <w:rsid w:val="0043724C"/>
    <w:rsid w:val="004401A8"/>
    <w:rsid w:val="00454A1E"/>
    <w:rsid w:val="00454A56"/>
    <w:rsid w:val="00457460"/>
    <w:rsid w:val="00464357"/>
    <w:rsid w:val="00467E0D"/>
    <w:rsid w:val="00483629"/>
    <w:rsid w:val="00483FDE"/>
    <w:rsid w:val="00490B1F"/>
    <w:rsid w:val="00492327"/>
    <w:rsid w:val="0049485E"/>
    <w:rsid w:val="004956F1"/>
    <w:rsid w:val="00496A77"/>
    <w:rsid w:val="00497737"/>
    <w:rsid w:val="004A0E75"/>
    <w:rsid w:val="004A1421"/>
    <w:rsid w:val="004A1EA9"/>
    <w:rsid w:val="004A2720"/>
    <w:rsid w:val="004A2DD1"/>
    <w:rsid w:val="004A6447"/>
    <w:rsid w:val="004A6E65"/>
    <w:rsid w:val="004A7304"/>
    <w:rsid w:val="004B54D9"/>
    <w:rsid w:val="004C5FF9"/>
    <w:rsid w:val="004D1400"/>
    <w:rsid w:val="004D2A6E"/>
    <w:rsid w:val="004D3BDD"/>
    <w:rsid w:val="004E10F4"/>
    <w:rsid w:val="004E2D53"/>
    <w:rsid w:val="004E4406"/>
    <w:rsid w:val="004E74AD"/>
    <w:rsid w:val="004F38D8"/>
    <w:rsid w:val="004F6B2C"/>
    <w:rsid w:val="00500C80"/>
    <w:rsid w:val="0050725B"/>
    <w:rsid w:val="00537EF7"/>
    <w:rsid w:val="005418D9"/>
    <w:rsid w:val="005431FB"/>
    <w:rsid w:val="00566A25"/>
    <w:rsid w:val="005865F5"/>
    <w:rsid w:val="00595A55"/>
    <w:rsid w:val="005A0314"/>
    <w:rsid w:val="005A148A"/>
    <w:rsid w:val="005A6B49"/>
    <w:rsid w:val="005B0C69"/>
    <w:rsid w:val="005B25B5"/>
    <w:rsid w:val="005B6147"/>
    <w:rsid w:val="005B7619"/>
    <w:rsid w:val="005C2299"/>
    <w:rsid w:val="005D243C"/>
    <w:rsid w:val="005D7AD0"/>
    <w:rsid w:val="005F778C"/>
    <w:rsid w:val="006027B0"/>
    <w:rsid w:val="00602A1D"/>
    <w:rsid w:val="006052DB"/>
    <w:rsid w:val="006063C1"/>
    <w:rsid w:val="006079E9"/>
    <w:rsid w:val="0061106A"/>
    <w:rsid w:val="00620955"/>
    <w:rsid w:val="00626F64"/>
    <w:rsid w:val="00632B76"/>
    <w:rsid w:val="0063720B"/>
    <w:rsid w:val="00640E57"/>
    <w:rsid w:val="00642F63"/>
    <w:rsid w:val="00643F47"/>
    <w:rsid w:val="00650621"/>
    <w:rsid w:val="00651D51"/>
    <w:rsid w:val="00657FB5"/>
    <w:rsid w:val="00666E04"/>
    <w:rsid w:val="006733F3"/>
    <w:rsid w:val="0067443B"/>
    <w:rsid w:val="006801F0"/>
    <w:rsid w:val="00681BBF"/>
    <w:rsid w:val="00687568"/>
    <w:rsid w:val="00691933"/>
    <w:rsid w:val="006925F4"/>
    <w:rsid w:val="0069474C"/>
    <w:rsid w:val="00696748"/>
    <w:rsid w:val="00696FE5"/>
    <w:rsid w:val="006A3FBE"/>
    <w:rsid w:val="006A4AC2"/>
    <w:rsid w:val="006A59B0"/>
    <w:rsid w:val="006A71E6"/>
    <w:rsid w:val="006B0AC5"/>
    <w:rsid w:val="006B1213"/>
    <w:rsid w:val="006B2C8C"/>
    <w:rsid w:val="006B6B2F"/>
    <w:rsid w:val="006C09B0"/>
    <w:rsid w:val="006C0C6A"/>
    <w:rsid w:val="006C7696"/>
    <w:rsid w:val="006D1F23"/>
    <w:rsid w:val="006D68F3"/>
    <w:rsid w:val="006E0130"/>
    <w:rsid w:val="006E0AA5"/>
    <w:rsid w:val="006E3A44"/>
    <w:rsid w:val="006E6EA7"/>
    <w:rsid w:val="006F2033"/>
    <w:rsid w:val="007113EE"/>
    <w:rsid w:val="00711F72"/>
    <w:rsid w:val="00713A75"/>
    <w:rsid w:val="00721826"/>
    <w:rsid w:val="00724D80"/>
    <w:rsid w:val="00730519"/>
    <w:rsid w:val="007323B4"/>
    <w:rsid w:val="007334EC"/>
    <w:rsid w:val="00734A9B"/>
    <w:rsid w:val="007356E2"/>
    <w:rsid w:val="00736A3F"/>
    <w:rsid w:val="00740DD1"/>
    <w:rsid w:val="0074209F"/>
    <w:rsid w:val="0075095A"/>
    <w:rsid w:val="00755925"/>
    <w:rsid w:val="00756293"/>
    <w:rsid w:val="00766BAE"/>
    <w:rsid w:val="0078152D"/>
    <w:rsid w:val="007924F2"/>
    <w:rsid w:val="007957B9"/>
    <w:rsid w:val="00797558"/>
    <w:rsid w:val="00797A99"/>
    <w:rsid w:val="007A12D1"/>
    <w:rsid w:val="007A24D0"/>
    <w:rsid w:val="007A3DB6"/>
    <w:rsid w:val="007A4E76"/>
    <w:rsid w:val="007A7491"/>
    <w:rsid w:val="007B1EB7"/>
    <w:rsid w:val="007C2945"/>
    <w:rsid w:val="007D01F3"/>
    <w:rsid w:val="007D4DA5"/>
    <w:rsid w:val="007D5447"/>
    <w:rsid w:val="007E1AC4"/>
    <w:rsid w:val="007E3C45"/>
    <w:rsid w:val="007F032B"/>
    <w:rsid w:val="007F03A8"/>
    <w:rsid w:val="007F1205"/>
    <w:rsid w:val="007F3733"/>
    <w:rsid w:val="007F3A5A"/>
    <w:rsid w:val="0080760E"/>
    <w:rsid w:val="008161DE"/>
    <w:rsid w:val="00816C36"/>
    <w:rsid w:val="00816CB9"/>
    <w:rsid w:val="008224E2"/>
    <w:rsid w:val="008258FD"/>
    <w:rsid w:val="0082598E"/>
    <w:rsid w:val="0082782E"/>
    <w:rsid w:val="00836CEC"/>
    <w:rsid w:val="0084062D"/>
    <w:rsid w:val="00850568"/>
    <w:rsid w:val="00853902"/>
    <w:rsid w:val="0085581C"/>
    <w:rsid w:val="008626D1"/>
    <w:rsid w:val="00867FB7"/>
    <w:rsid w:val="00880E73"/>
    <w:rsid w:val="0088355B"/>
    <w:rsid w:val="008860EC"/>
    <w:rsid w:val="00887EEB"/>
    <w:rsid w:val="00890CAE"/>
    <w:rsid w:val="0089117C"/>
    <w:rsid w:val="008A4021"/>
    <w:rsid w:val="008A638A"/>
    <w:rsid w:val="008A6F45"/>
    <w:rsid w:val="008B1C9B"/>
    <w:rsid w:val="008C7F6D"/>
    <w:rsid w:val="008D04E6"/>
    <w:rsid w:val="008D76F6"/>
    <w:rsid w:val="008D7DE3"/>
    <w:rsid w:val="008E1CD7"/>
    <w:rsid w:val="008E4B65"/>
    <w:rsid w:val="008E72D5"/>
    <w:rsid w:val="00901A53"/>
    <w:rsid w:val="00902388"/>
    <w:rsid w:val="0090356D"/>
    <w:rsid w:val="00905330"/>
    <w:rsid w:val="00911DB7"/>
    <w:rsid w:val="009125FE"/>
    <w:rsid w:val="009154A0"/>
    <w:rsid w:val="00915996"/>
    <w:rsid w:val="00916424"/>
    <w:rsid w:val="00924BE8"/>
    <w:rsid w:val="00924C42"/>
    <w:rsid w:val="00933D0A"/>
    <w:rsid w:val="00934303"/>
    <w:rsid w:val="009371E7"/>
    <w:rsid w:val="00937F73"/>
    <w:rsid w:val="00940047"/>
    <w:rsid w:val="00942B76"/>
    <w:rsid w:val="009438E6"/>
    <w:rsid w:val="009467FC"/>
    <w:rsid w:val="00950186"/>
    <w:rsid w:val="00956941"/>
    <w:rsid w:val="009570F8"/>
    <w:rsid w:val="00962893"/>
    <w:rsid w:val="00971AD2"/>
    <w:rsid w:val="00976ED2"/>
    <w:rsid w:val="00983B1E"/>
    <w:rsid w:val="00983BE5"/>
    <w:rsid w:val="00990B27"/>
    <w:rsid w:val="00993102"/>
    <w:rsid w:val="00997AAE"/>
    <w:rsid w:val="009A1C55"/>
    <w:rsid w:val="009A2141"/>
    <w:rsid w:val="009A33C9"/>
    <w:rsid w:val="009A3E37"/>
    <w:rsid w:val="009A5A3E"/>
    <w:rsid w:val="009A6EFD"/>
    <w:rsid w:val="009B395A"/>
    <w:rsid w:val="009B5063"/>
    <w:rsid w:val="009C0442"/>
    <w:rsid w:val="009C0BB5"/>
    <w:rsid w:val="009C0E1A"/>
    <w:rsid w:val="009C1743"/>
    <w:rsid w:val="009C3701"/>
    <w:rsid w:val="009D3BDB"/>
    <w:rsid w:val="009E34E1"/>
    <w:rsid w:val="009E577B"/>
    <w:rsid w:val="009F1902"/>
    <w:rsid w:val="009F4D17"/>
    <w:rsid w:val="00A12A96"/>
    <w:rsid w:val="00A27F43"/>
    <w:rsid w:val="00A3103E"/>
    <w:rsid w:val="00A31595"/>
    <w:rsid w:val="00A32332"/>
    <w:rsid w:val="00A35ADB"/>
    <w:rsid w:val="00A41BE8"/>
    <w:rsid w:val="00A557F4"/>
    <w:rsid w:val="00A569D2"/>
    <w:rsid w:val="00A61353"/>
    <w:rsid w:val="00A61B06"/>
    <w:rsid w:val="00A63D67"/>
    <w:rsid w:val="00A64E97"/>
    <w:rsid w:val="00A721D4"/>
    <w:rsid w:val="00A75049"/>
    <w:rsid w:val="00A76077"/>
    <w:rsid w:val="00A8122A"/>
    <w:rsid w:val="00A823D3"/>
    <w:rsid w:val="00A86DAC"/>
    <w:rsid w:val="00A94181"/>
    <w:rsid w:val="00A970DC"/>
    <w:rsid w:val="00AA1F9F"/>
    <w:rsid w:val="00AA2C97"/>
    <w:rsid w:val="00AA32F2"/>
    <w:rsid w:val="00AB4A3C"/>
    <w:rsid w:val="00AB5E73"/>
    <w:rsid w:val="00AC46F7"/>
    <w:rsid w:val="00AC6B0C"/>
    <w:rsid w:val="00AD3D60"/>
    <w:rsid w:val="00AD64BF"/>
    <w:rsid w:val="00AE187E"/>
    <w:rsid w:val="00AE737D"/>
    <w:rsid w:val="00AF0F77"/>
    <w:rsid w:val="00AF3F6A"/>
    <w:rsid w:val="00AF5737"/>
    <w:rsid w:val="00B02D3F"/>
    <w:rsid w:val="00B03568"/>
    <w:rsid w:val="00B03B64"/>
    <w:rsid w:val="00B04320"/>
    <w:rsid w:val="00B07EFE"/>
    <w:rsid w:val="00B124B2"/>
    <w:rsid w:val="00B26AFB"/>
    <w:rsid w:val="00B42683"/>
    <w:rsid w:val="00B44431"/>
    <w:rsid w:val="00B46075"/>
    <w:rsid w:val="00B4784B"/>
    <w:rsid w:val="00B479B2"/>
    <w:rsid w:val="00B47C96"/>
    <w:rsid w:val="00B511A3"/>
    <w:rsid w:val="00B53E41"/>
    <w:rsid w:val="00B542E4"/>
    <w:rsid w:val="00B568D9"/>
    <w:rsid w:val="00B62014"/>
    <w:rsid w:val="00B72C70"/>
    <w:rsid w:val="00B85ADF"/>
    <w:rsid w:val="00B9083B"/>
    <w:rsid w:val="00B93BE7"/>
    <w:rsid w:val="00B968A9"/>
    <w:rsid w:val="00B97C2B"/>
    <w:rsid w:val="00BA4811"/>
    <w:rsid w:val="00BB0864"/>
    <w:rsid w:val="00BB3880"/>
    <w:rsid w:val="00BB594A"/>
    <w:rsid w:val="00BD0159"/>
    <w:rsid w:val="00BD1E15"/>
    <w:rsid w:val="00BD5C0A"/>
    <w:rsid w:val="00BE3085"/>
    <w:rsid w:val="00BE370E"/>
    <w:rsid w:val="00BF20EC"/>
    <w:rsid w:val="00BF28F2"/>
    <w:rsid w:val="00BF6B6C"/>
    <w:rsid w:val="00C00876"/>
    <w:rsid w:val="00C00D9C"/>
    <w:rsid w:val="00C0150B"/>
    <w:rsid w:val="00C033F9"/>
    <w:rsid w:val="00C06F4A"/>
    <w:rsid w:val="00C22BF4"/>
    <w:rsid w:val="00C22EB6"/>
    <w:rsid w:val="00C31BC0"/>
    <w:rsid w:val="00C4326A"/>
    <w:rsid w:val="00C4647E"/>
    <w:rsid w:val="00C52724"/>
    <w:rsid w:val="00C60357"/>
    <w:rsid w:val="00C679D6"/>
    <w:rsid w:val="00C856A8"/>
    <w:rsid w:val="00C95E3F"/>
    <w:rsid w:val="00CA1E2E"/>
    <w:rsid w:val="00CB1785"/>
    <w:rsid w:val="00CB38E6"/>
    <w:rsid w:val="00CB3BFC"/>
    <w:rsid w:val="00CC1922"/>
    <w:rsid w:val="00CC2B4D"/>
    <w:rsid w:val="00CD008C"/>
    <w:rsid w:val="00CD00C5"/>
    <w:rsid w:val="00CD0850"/>
    <w:rsid w:val="00CD7B2F"/>
    <w:rsid w:val="00CE5598"/>
    <w:rsid w:val="00CE6527"/>
    <w:rsid w:val="00CE7943"/>
    <w:rsid w:val="00CF063C"/>
    <w:rsid w:val="00CF0757"/>
    <w:rsid w:val="00CF27F4"/>
    <w:rsid w:val="00CF4E06"/>
    <w:rsid w:val="00CF4F43"/>
    <w:rsid w:val="00CF60E1"/>
    <w:rsid w:val="00D02024"/>
    <w:rsid w:val="00D13EBC"/>
    <w:rsid w:val="00D22F4E"/>
    <w:rsid w:val="00D252F6"/>
    <w:rsid w:val="00D2597A"/>
    <w:rsid w:val="00D2758F"/>
    <w:rsid w:val="00D3551D"/>
    <w:rsid w:val="00D444B0"/>
    <w:rsid w:val="00D44885"/>
    <w:rsid w:val="00D508D7"/>
    <w:rsid w:val="00D64C67"/>
    <w:rsid w:val="00D759A7"/>
    <w:rsid w:val="00D75ED6"/>
    <w:rsid w:val="00D910A1"/>
    <w:rsid w:val="00DB11A4"/>
    <w:rsid w:val="00DB5463"/>
    <w:rsid w:val="00DB5B81"/>
    <w:rsid w:val="00DC7B2A"/>
    <w:rsid w:val="00DD2F1B"/>
    <w:rsid w:val="00DD49E7"/>
    <w:rsid w:val="00DD4F95"/>
    <w:rsid w:val="00DF3271"/>
    <w:rsid w:val="00DF51AB"/>
    <w:rsid w:val="00DF597F"/>
    <w:rsid w:val="00E00FDA"/>
    <w:rsid w:val="00E033D1"/>
    <w:rsid w:val="00E04DAA"/>
    <w:rsid w:val="00E0542B"/>
    <w:rsid w:val="00E10E72"/>
    <w:rsid w:val="00E10F46"/>
    <w:rsid w:val="00E124A4"/>
    <w:rsid w:val="00E213FD"/>
    <w:rsid w:val="00E21B44"/>
    <w:rsid w:val="00E238AD"/>
    <w:rsid w:val="00E40963"/>
    <w:rsid w:val="00E41A7B"/>
    <w:rsid w:val="00E44E85"/>
    <w:rsid w:val="00E51204"/>
    <w:rsid w:val="00E52115"/>
    <w:rsid w:val="00E54C33"/>
    <w:rsid w:val="00E5646B"/>
    <w:rsid w:val="00E617FB"/>
    <w:rsid w:val="00E62AA3"/>
    <w:rsid w:val="00E63AB6"/>
    <w:rsid w:val="00E65754"/>
    <w:rsid w:val="00E7431A"/>
    <w:rsid w:val="00E76DC6"/>
    <w:rsid w:val="00E80702"/>
    <w:rsid w:val="00E807B1"/>
    <w:rsid w:val="00E86A96"/>
    <w:rsid w:val="00E91C4F"/>
    <w:rsid w:val="00E92860"/>
    <w:rsid w:val="00E945B1"/>
    <w:rsid w:val="00E94CD5"/>
    <w:rsid w:val="00EA0230"/>
    <w:rsid w:val="00EA22E1"/>
    <w:rsid w:val="00EB19C6"/>
    <w:rsid w:val="00EB7B96"/>
    <w:rsid w:val="00EC6B8D"/>
    <w:rsid w:val="00ED3BA3"/>
    <w:rsid w:val="00EE1BD4"/>
    <w:rsid w:val="00EE3483"/>
    <w:rsid w:val="00EE7224"/>
    <w:rsid w:val="00EF0001"/>
    <w:rsid w:val="00EF17E3"/>
    <w:rsid w:val="00EF1BAC"/>
    <w:rsid w:val="00EF313F"/>
    <w:rsid w:val="00F3120F"/>
    <w:rsid w:val="00F3651D"/>
    <w:rsid w:val="00F40D9F"/>
    <w:rsid w:val="00F44258"/>
    <w:rsid w:val="00F558FD"/>
    <w:rsid w:val="00F60628"/>
    <w:rsid w:val="00F60A02"/>
    <w:rsid w:val="00F617F0"/>
    <w:rsid w:val="00F6651D"/>
    <w:rsid w:val="00F70225"/>
    <w:rsid w:val="00F73362"/>
    <w:rsid w:val="00F73B54"/>
    <w:rsid w:val="00F75A1E"/>
    <w:rsid w:val="00F7609F"/>
    <w:rsid w:val="00F76B81"/>
    <w:rsid w:val="00F804E0"/>
    <w:rsid w:val="00F869FD"/>
    <w:rsid w:val="00F910CF"/>
    <w:rsid w:val="00FA144E"/>
    <w:rsid w:val="00FA5B4B"/>
    <w:rsid w:val="00FB0EED"/>
    <w:rsid w:val="00FB6F62"/>
    <w:rsid w:val="00FC25B0"/>
    <w:rsid w:val="00FC60F6"/>
    <w:rsid w:val="00FD168E"/>
    <w:rsid w:val="00FD1FAD"/>
    <w:rsid w:val="00FD3257"/>
    <w:rsid w:val="00FE0D61"/>
    <w:rsid w:val="00FE32A0"/>
    <w:rsid w:val="00FE363A"/>
    <w:rsid w:val="00FE4BD1"/>
    <w:rsid w:val="00FE6187"/>
    <w:rsid w:val="00FE63D3"/>
    <w:rsid w:val="00FE7F41"/>
    <w:rsid w:val="00FF14BA"/>
    <w:rsid w:val="00FF5749"/>
    <w:rsid w:val="00FF5F58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924833"/>
  <w15:docId w15:val="{1A5F01DD-6888-42D9-A67C-91405BD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6A4AC2"/>
    <w:pPr>
      <w:jc w:val="center"/>
    </w:pPr>
    <w:rPr>
      <w:szCs w:val="24"/>
    </w:rPr>
  </w:style>
  <w:style w:type="character" w:customStyle="1" w:styleId="a4">
    <w:name w:val="記 (文字)"/>
    <w:basedOn w:val="a0"/>
    <w:link w:val="a3"/>
    <w:uiPriority w:val="99"/>
    <w:rsid w:val="006A4AC2"/>
    <w:rPr>
      <w:szCs w:val="24"/>
    </w:rPr>
  </w:style>
  <w:style w:type="paragraph" w:styleId="a5">
    <w:name w:val="Closing"/>
    <w:basedOn w:val="a"/>
    <w:link w:val="a6"/>
    <w:uiPriority w:val="99"/>
    <w:unhideWhenUsed/>
    <w:rsid w:val="006A4AC2"/>
    <w:pPr>
      <w:jc w:val="right"/>
    </w:pPr>
    <w:rPr>
      <w:szCs w:val="24"/>
    </w:rPr>
  </w:style>
  <w:style w:type="character" w:customStyle="1" w:styleId="a6">
    <w:name w:val="結語 (文字)"/>
    <w:basedOn w:val="a0"/>
    <w:link w:val="a5"/>
    <w:uiPriority w:val="99"/>
    <w:rsid w:val="006A4AC2"/>
    <w:rPr>
      <w:szCs w:val="24"/>
    </w:rPr>
  </w:style>
  <w:style w:type="paragraph" w:styleId="a7">
    <w:name w:val="List Paragraph"/>
    <w:basedOn w:val="a"/>
    <w:uiPriority w:val="34"/>
    <w:qFormat/>
    <w:rsid w:val="006A4AC2"/>
    <w:pPr>
      <w:ind w:leftChars="400" w:left="840"/>
    </w:pPr>
  </w:style>
  <w:style w:type="character" w:styleId="a8">
    <w:name w:val="Hyperlink"/>
    <w:basedOn w:val="a0"/>
    <w:uiPriority w:val="99"/>
    <w:unhideWhenUsed/>
    <w:rsid w:val="002F43BA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D3551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3551D"/>
  </w:style>
  <w:style w:type="paragraph" w:styleId="ab">
    <w:name w:val="footer"/>
    <w:basedOn w:val="a"/>
    <w:link w:val="ac"/>
    <w:uiPriority w:val="99"/>
    <w:unhideWhenUsed/>
    <w:rsid w:val="00D3551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3551D"/>
  </w:style>
  <w:style w:type="paragraph" w:styleId="ad">
    <w:name w:val="No Spacing"/>
    <w:uiPriority w:val="1"/>
    <w:qFormat/>
    <w:rsid w:val="00391242"/>
    <w:pPr>
      <w:widowControl w:val="0"/>
      <w:jc w:val="both"/>
    </w:pPr>
  </w:style>
  <w:style w:type="paragraph" w:styleId="ae">
    <w:name w:val="Date"/>
    <w:basedOn w:val="a"/>
    <w:next w:val="a"/>
    <w:link w:val="af"/>
    <w:uiPriority w:val="99"/>
    <w:semiHidden/>
    <w:unhideWhenUsed/>
    <w:rsid w:val="00DF3271"/>
  </w:style>
  <w:style w:type="character" w:customStyle="1" w:styleId="af">
    <w:name w:val="日付 (文字)"/>
    <w:basedOn w:val="a0"/>
    <w:link w:val="ae"/>
    <w:uiPriority w:val="99"/>
    <w:semiHidden/>
    <w:rsid w:val="00DF3271"/>
  </w:style>
  <w:style w:type="paragraph" w:styleId="af0">
    <w:name w:val="Balloon Text"/>
    <w:basedOn w:val="a"/>
    <w:link w:val="af1"/>
    <w:uiPriority w:val="99"/>
    <w:semiHidden/>
    <w:unhideWhenUsed/>
    <w:rsid w:val="004836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83629"/>
    <w:rPr>
      <w:rFonts w:asciiTheme="majorHAnsi" w:eastAsiaTheme="majorEastAsia" w:hAnsiTheme="majorHAnsi" w:cstheme="majorBidi"/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4A1421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4A1421"/>
    <w:pPr>
      <w:jc w:val="left"/>
    </w:pPr>
  </w:style>
  <w:style w:type="character" w:customStyle="1" w:styleId="af4">
    <w:name w:val="コメント文字列 (文字)"/>
    <w:basedOn w:val="a0"/>
    <w:link w:val="af3"/>
    <w:uiPriority w:val="99"/>
    <w:semiHidden/>
    <w:rsid w:val="004A1421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4A1421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4A1421"/>
    <w:rPr>
      <w:b/>
      <w:bCs/>
    </w:rPr>
  </w:style>
  <w:style w:type="table" w:styleId="af7">
    <w:name w:val="Table Grid"/>
    <w:basedOn w:val="a1"/>
    <w:uiPriority w:val="39"/>
    <w:rsid w:val="00890C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解決のメンション1"/>
    <w:basedOn w:val="a0"/>
    <w:uiPriority w:val="99"/>
    <w:semiHidden/>
    <w:unhideWhenUsed/>
    <w:rsid w:val="003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6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94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80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E164D-02CB-4696-8295-35458312F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 matsumoto</dc:creator>
  <cp:lastModifiedBy>齋藤　仁志</cp:lastModifiedBy>
  <cp:revision>2</cp:revision>
  <cp:lastPrinted>2019-10-25T06:14:00Z</cp:lastPrinted>
  <dcterms:created xsi:type="dcterms:W3CDTF">2022-01-25T01:25:00Z</dcterms:created>
  <dcterms:modified xsi:type="dcterms:W3CDTF">2022-01-25T01:25:00Z</dcterms:modified>
</cp:coreProperties>
</file>